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04566763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A528F0">
                              <w:rPr>
                                <w:b/>
                                <w:sz w:val="34"/>
                                <w:szCs w:val="34"/>
                              </w:rPr>
                              <w:t>Octal Decod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0D98F42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n 6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04566763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A528F0">
                        <w:rPr>
                          <w:b/>
                          <w:sz w:val="34"/>
                          <w:szCs w:val="34"/>
                        </w:rPr>
                        <w:t>Octal Decod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0D98F42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n 6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0C567ABE" w14:textId="78892041" w:rsidR="00C26724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323125" w:history="1">
            <w:r w:rsidR="00C26724" w:rsidRPr="008E38CF">
              <w:rPr>
                <w:rStyle w:val="Hyperlink"/>
                <w:lang w:val="en"/>
              </w:rPr>
              <w:t>1.</w:t>
            </w:r>
            <w:r w:rsidR="00C2672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C26724" w:rsidRPr="008E38CF">
              <w:rPr>
                <w:rStyle w:val="Hyperlink"/>
                <w:lang w:val="en"/>
              </w:rPr>
              <w:t>Objectives</w:t>
            </w:r>
            <w:r w:rsidR="00C26724">
              <w:rPr>
                <w:webHidden/>
              </w:rPr>
              <w:tab/>
            </w:r>
            <w:r w:rsidR="00C26724">
              <w:rPr>
                <w:webHidden/>
              </w:rPr>
              <w:fldChar w:fldCharType="begin"/>
            </w:r>
            <w:r w:rsidR="00C26724">
              <w:rPr>
                <w:webHidden/>
              </w:rPr>
              <w:instrText xml:space="preserve"> PAGEREF _Toc168323125 \h </w:instrText>
            </w:r>
            <w:r w:rsidR="00C26724">
              <w:rPr>
                <w:webHidden/>
              </w:rPr>
            </w:r>
            <w:r w:rsidR="00C26724">
              <w:rPr>
                <w:webHidden/>
              </w:rPr>
              <w:fldChar w:fldCharType="separate"/>
            </w:r>
            <w:r w:rsidR="00280CB9">
              <w:rPr>
                <w:webHidden/>
              </w:rPr>
              <w:t>4</w:t>
            </w:r>
            <w:r w:rsidR="00C26724">
              <w:rPr>
                <w:webHidden/>
              </w:rPr>
              <w:fldChar w:fldCharType="end"/>
            </w:r>
          </w:hyperlink>
        </w:p>
        <w:p w14:paraId="6CAF8205" w14:textId="698F631A" w:rsidR="00C26724" w:rsidRDefault="00C2672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26" w:history="1">
            <w:r w:rsidRPr="008E38CF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</w:rPr>
              <w:t>Theory and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231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80CB9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41BE018" w14:textId="089A3008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7" w:history="1">
            <w:r w:rsidRPr="008E38CF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0D04F" w14:textId="6344FC5F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8" w:history="1">
            <w:r w:rsidRPr="008E38CF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  <w:shd w:val="clear" w:color="auto" w:fill="FFFFFF"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44D80" w14:textId="5D53FDE4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29" w:history="1">
            <w:r w:rsidRPr="008E38CF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  <w:shd w:val="clear" w:color="auto" w:fill="FFFFFF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E096F" w14:textId="033417C9" w:rsidR="00C26724" w:rsidRDefault="00C2672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0" w:history="1">
            <w:r w:rsidRPr="008E38CF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</w:rPr>
              <w:t>VHDL and Verilo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231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80CB9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5CCAA63" w14:textId="77E0659E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1" w:history="1">
            <w:r w:rsidRPr="008E38CF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</w:rPr>
              <w:t>VHD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1613F" w14:textId="0BC58AAB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2" w:history="1">
            <w:r w:rsidRPr="008E38CF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</w:rPr>
              <w:t>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C7A17" w14:textId="344335E9" w:rsidR="00C26724" w:rsidRDefault="00C2672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3" w:history="1">
            <w:r w:rsidRPr="008E38CF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</w:rPr>
              <w:t>Pin Plann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231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80CB9"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4D1493C7" w14:textId="40FC1FCF" w:rsidR="00C26724" w:rsidRDefault="00C2672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23134" w:history="1">
            <w:r w:rsidRPr="008E38CF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  <w:noProof/>
              </w:rPr>
              <w:t>Input and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23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CB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627D0" w14:textId="4899182A" w:rsidR="00C26724" w:rsidRDefault="00C2672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23135" w:history="1">
            <w:r w:rsidRPr="008E38CF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E38CF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231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280CB9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7686689" w14:textId="34E22D55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116E6A4E" w14:textId="6276A51A" w:rsidR="00C26724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8323136" w:history="1">
        <w:r w:rsidR="00C26724" w:rsidRPr="00250420">
          <w:rPr>
            <w:rStyle w:val="Hyperlink"/>
            <w:noProof/>
          </w:rPr>
          <w:t>Figure 2</w:t>
        </w:r>
        <w:r w:rsidR="00C26724" w:rsidRPr="00250420">
          <w:rPr>
            <w:rStyle w:val="Hyperlink"/>
            <w:noProof/>
          </w:rPr>
          <w:noBreakHyphen/>
          <w:t>1: Octal Decoder's Truth Table</w:t>
        </w:r>
        <w:r w:rsidR="00C26724">
          <w:rPr>
            <w:noProof/>
            <w:webHidden/>
          </w:rPr>
          <w:tab/>
        </w:r>
        <w:r w:rsidR="00C26724">
          <w:rPr>
            <w:noProof/>
            <w:webHidden/>
          </w:rPr>
          <w:fldChar w:fldCharType="begin"/>
        </w:r>
        <w:r w:rsidR="00C26724">
          <w:rPr>
            <w:noProof/>
            <w:webHidden/>
          </w:rPr>
          <w:instrText xml:space="preserve"> PAGEREF _Toc168323136 \h </w:instrText>
        </w:r>
        <w:r w:rsidR="00C26724">
          <w:rPr>
            <w:noProof/>
            <w:webHidden/>
          </w:rPr>
        </w:r>
        <w:r w:rsidR="00C26724"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6</w:t>
        </w:r>
        <w:r w:rsidR="00C26724">
          <w:rPr>
            <w:noProof/>
            <w:webHidden/>
          </w:rPr>
          <w:fldChar w:fldCharType="end"/>
        </w:r>
      </w:hyperlink>
    </w:p>
    <w:p w14:paraId="53F0F0BB" w14:textId="704B9D7F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7" w:history="1">
        <w:r w:rsidRPr="00250420">
          <w:rPr>
            <w:rStyle w:val="Hyperlink"/>
            <w:noProof/>
          </w:rPr>
          <w:t>Figure 4</w:t>
        </w:r>
        <w:r w:rsidRPr="00250420">
          <w:rPr>
            <w:rStyle w:val="Hyperlink"/>
            <w:noProof/>
          </w:rPr>
          <w:noBreakHyphen/>
          <w:t>1: SCEMA5F31C6N 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D502362" w14:textId="57149549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8" w:history="1">
        <w:r w:rsidRPr="00250420">
          <w:rPr>
            <w:rStyle w:val="Hyperlink"/>
            <w:noProof/>
          </w:rPr>
          <w:t>Figure 4</w:t>
        </w:r>
        <w:r w:rsidRPr="00250420">
          <w:rPr>
            <w:rStyle w:val="Hyperlink"/>
            <w:noProof/>
          </w:rPr>
          <w:noBreakHyphen/>
          <w:t>2: SW0 and SW1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66A56C4" w14:textId="36639FEA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39" w:history="1">
        <w:r w:rsidRPr="00250420">
          <w:rPr>
            <w:rStyle w:val="Hyperlink"/>
            <w:noProof/>
          </w:rPr>
          <w:t>Figure 4</w:t>
        </w:r>
        <w:r w:rsidRPr="00250420">
          <w:rPr>
            <w:rStyle w:val="Hyperlink"/>
            <w:noProof/>
          </w:rPr>
          <w:noBreakHyphen/>
          <w:t>3: LEDR0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8F9A30" w14:textId="78E69B45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0" w:history="1">
        <w:r w:rsidRPr="00250420">
          <w:rPr>
            <w:rStyle w:val="Hyperlink"/>
            <w:noProof/>
          </w:rPr>
          <w:t>Figure 4</w:t>
        </w:r>
        <w:r w:rsidRPr="00250420">
          <w:rPr>
            <w:rStyle w:val="Hyperlink"/>
            <w:noProof/>
          </w:rPr>
          <w:noBreakHyphen/>
          <w:t>4: HEX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81AD603" w14:textId="3A9EA68A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1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1: When input = ‘000’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891223C" w14:textId="6DCB4E31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2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2: When input = ‘111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DB15EA" w14:textId="74587DE3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3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3: When input ‘101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9E47BBC" w14:textId="626B9AC5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4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4: Input ‘101’ with Complement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D6BD14F" w14:textId="659FD3B7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5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5: Input ‘101’ with Multiline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C49A0D6" w14:textId="2BFD1675" w:rsidR="00C26724" w:rsidRDefault="00C26724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23146" w:history="1">
        <w:r w:rsidRPr="00250420">
          <w:rPr>
            <w:rStyle w:val="Hyperlink"/>
            <w:noProof/>
          </w:rPr>
          <w:t>Figure 5</w:t>
        </w:r>
        <w:r w:rsidRPr="00250420">
          <w:rPr>
            <w:rStyle w:val="Hyperlink"/>
            <w:noProof/>
          </w:rPr>
          <w:noBreakHyphen/>
          <w:t>6: Result for adding them 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3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280CB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40CE93D" w14:textId="6FAC031D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8323125"/>
      <w:r>
        <w:rPr>
          <w:lang w:val="en"/>
        </w:rPr>
        <w:lastRenderedPageBreak/>
        <w:t>Objectives</w:t>
      </w:r>
      <w:bookmarkEnd w:id="2"/>
    </w:p>
    <w:p w14:paraId="601B334C" w14:textId="716C099A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Design </w:t>
      </w:r>
      <w:r w:rsidR="00A528F0">
        <w:rPr>
          <w:sz w:val="26"/>
          <w:szCs w:val="28"/>
          <w:lang w:val="en"/>
        </w:rPr>
        <w:t xml:space="preserve">an Octal Decoder </w:t>
      </w:r>
      <w:r>
        <w:rPr>
          <w:sz w:val="26"/>
          <w:szCs w:val="28"/>
          <w:lang w:val="en"/>
        </w:rPr>
        <w:t>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4F2789B0" w:rsidR="0077199C" w:rsidRDefault="00A528F0" w:rsidP="00982FF0">
      <w:pPr>
        <w:pStyle w:val="Heading1"/>
        <w:spacing w:line="276" w:lineRule="auto"/>
        <w:jc w:val="both"/>
      </w:pPr>
      <w:bookmarkStart w:id="3" w:name="_Toc168323126"/>
      <w:r>
        <w:lastRenderedPageBreak/>
        <w:t xml:space="preserve">Theory and </w:t>
      </w:r>
      <w:r w:rsidR="00074B3A">
        <w:t>Design</w:t>
      </w:r>
      <w:bookmarkEnd w:id="3"/>
    </w:p>
    <w:p w14:paraId="4343CFA7" w14:textId="4B1C68AA" w:rsidR="00A528F0" w:rsidRDefault="00A528F0" w:rsidP="00A528F0">
      <w:pPr>
        <w:pStyle w:val="Heading2"/>
      </w:pPr>
      <w:bookmarkStart w:id="4" w:name="_Toc168323127"/>
      <w:r>
        <w:t>Theory</w:t>
      </w:r>
      <w:bookmarkEnd w:id="4"/>
    </w:p>
    <w:p w14:paraId="36C75E50" w14:textId="77777777" w:rsidR="00A528F0" w:rsidRDefault="00A528F0" w:rsidP="00A528F0">
      <w:pPr>
        <w:spacing w:line="276" w:lineRule="auto"/>
        <w:rPr>
          <w:rStyle w:val="markedcontent"/>
          <w:szCs w:val="24"/>
          <w:shd w:val="clear" w:color="auto" w:fill="FFFFFF"/>
        </w:rPr>
      </w:pPr>
      <w:r w:rsidRPr="00A528F0">
        <w:rPr>
          <w:rStyle w:val="markedcontent"/>
          <w:szCs w:val="24"/>
          <w:shd w:val="clear" w:color="auto" w:fill="FFFFFF"/>
        </w:rPr>
        <w:t>Decoder circuit is a combinational logic circuit used to decode binary input. As an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 xml:space="preserve">example consider the octal decoder depicted in </w:t>
      </w:r>
      <w:proofErr w:type="gramStart"/>
      <w:r w:rsidRPr="00A528F0">
        <w:rPr>
          <w:rStyle w:val="markedcontent"/>
          <w:szCs w:val="24"/>
          <w:shd w:val="clear" w:color="auto" w:fill="FFFFFF"/>
        </w:rPr>
        <w:t>fig.(</w:t>
      </w:r>
      <w:proofErr w:type="gramEnd"/>
      <w:r w:rsidRPr="00A528F0">
        <w:rPr>
          <w:rStyle w:val="markedcontent"/>
          <w:szCs w:val="24"/>
          <w:shd w:val="clear" w:color="auto" w:fill="FFFFFF"/>
        </w:rPr>
        <w:t>1). It has three inputs; x2, x1,</w:t>
      </w:r>
      <w:r>
        <w:rPr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x0 and eight outputs y0 to y7</w:t>
      </w:r>
      <w:proofErr w:type="gramStart"/>
      <w:r w:rsidRPr="00A528F0">
        <w:rPr>
          <w:rStyle w:val="markedcontent"/>
          <w:szCs w:val="24"/>
          <w:shd w:val="clear" w:color="auto" w:fill="FFFFFF"/>
        </w:rPr>
        <w:t>. .</w:t>
      </w:r>
      <w:proofErr w:type="gramEnd"/>
      <w:r w:rsidRPr="00A528F0">
        <w:rPr>
          <w:rStyle w:val="markedcontent"/>
          <w:szCs w:val="24"/>
          <w:shd w:val="clear" w:color="auto" w:fill="FFFFFF"/>
        </w:rPr>
        <w:t xml:space="preserve"> Only one of the output lines is asserted at any</w:t>
      </w:r>
      <w:r>
        <w:rPr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time. The valuation of the binary number of the input lines: (x2, x1, x0) determines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which output line is activated. Other names of the octal decoder are 3-to-8 decoder</w:t>
      </w:r>
      <w:r>
        <w:rPr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and 1-out-of-8 decoder. The truth table in fig. (2) demonstrates the relation</w:t>
      </w:r>
      <w:r>
        <w:rPr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between the outputs and the inputs of the decoder.</w:t>
      </w:r>
    </w:p>
    <w:p w14:paraId="197A0346" w14:textId="77777777" w:rsidR="00A528F0" w:rsidRDefault="00A528F0" w:rsidP="00A528F0">
      <w:pPr>
        <w:spacing w:line="276" w:lineRule="auto"/>
        <w:rPr>
          <w:rStyle w:val="markedcontent"/>
          <w:szCs w:val="24"/>
          <w:shd w:val="clear" w:color="auto" w:fill="FFFFFF"/>
        </w:rPr>
      </w:pPr>
      <w:r w:rsidRPr="00A528F0">
        <w:rPr>
          <w:rStyle w:val="markedcontent"/>
          <w:szCs w:val="24"/>
          <w:shd w:val="clear" w:color="auto" w:fill="FFFFFF"/>
        </w:rPr>
        <w:t>In any decoder, the index of the asserted output is always equal to the valuation of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the binary number of the input lines. Applying 100 at the input lines (x2, x1, x0) will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assert output y4 and leave all other outputs are de-asserted.</w:t>
      </w:r>
      <w:r>
        <w:rPr>
          <w:rStyle w:val="markedcontent"/>
          <w:szCs w:val="24"/>
          <w:shd w:val="clear" w:color="auto" w:fill="FFFFFF"/>
        </w:rPr>
        <w:t xml:space="preserve"> </w:t>
      </w:r>
    </w:p>
    <w:p w14:paraId="78DC5098" w14:textId="77777777" w:rsidR="00A528F0" w:rsidRDefault="00A528F0" w:rsidP="00A528F0">
      <w:pPr>
        <w:spacing w:line="276" w:lineRule="auto"/>
        <w:rPr>
          <w:rStyle w:val="markedcontent"/>
          <w:szCs w:val="24"/>
          <w:shd w:val="clear" w:color="auto" w:fill="FFFFFF"/>
        </w:rPr>
      </w:pPr>
      <w:r w:rsidRPr="00A528F0">
        <w:rPr>
          <w:rStyle w:val="markedcontent"/>
          <w:szCs w:val="24"/>
          <w:shd w:val="clear" w:color="auto" w:fill="FFFFFF"/>
        </w:rPr>
        <w:t>Number of input lines N of the decoder is calculated based on the number of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outputs M:</w:t>
      </w:r>
    </w:p>
    <w:p w14:paraId="370CD1F4" w14:textId="77777777" w:rsidR="00A528F0" w:rsidRDefault="00A528F0" w:rsidP="00A528F0">
      <w:pPr>
        <w:spacing w:line="276" w:lineRule="auto"/>
        <w:rPr>
          <w:rStyle w:val="markedcontent"/>
          <w:szCs w:val="24"/>
          <w:shd w:val="clear" w:color="auto" w:fill="FFFFFF"/>
        </w:rPr>
      </w:pPr>
      <w:r w:rsidRPr="00A528F0">
        <w:rPr>
          <w:rStyle w:val="markedcontent"/>
          <w:szCs w:val="24"/>
          <w:shd w:val="clear" w:color="auto" w:fill="FFFFFF"/>
        </w:rPr>
        <w:t>N= log2 M</w:t>
      </w:r>
    </w:p>
    <w:p w14:paraId="5CFED1E6" w14:textId="2614DDA8" w:rsidR="00A528F0" w:rsidRPr="00A528F0" w:rsidRDefault="00A528F0" w:rsidP="00A528F0">
      <w:pPr>
        <w:spacing w:before="240" w:line="276" w:lineRule="auto"/>
        <w:rPr>
          <w:szCs w:val="24"/>
          <w:lang w:val="en"/>
        </w:rPr>
      </w:pPr>
      <w:r w:rsidRPr="00A528F0">
        <w:rPr>
          <w:rStyle w:val="markedcontent"/>
          <w:szCs w:val="24"/>
          <w:shd w:val="clear" w:color="auto" w:fill="FFFFFF"/>
        </w:rPr>
        <w:t>Other decoder circuits are the 2-to-4 decoder, decimal decoder, hexadecimal</w:t>
      </w:r>
      <w:r>
        <w:rPr>
          <w:rStyle w:val="markedcontent"/>
          <w:szCs w:val="24"/>
          <w:shd w:val="clear" w:color="auto" w:fill="FFFFFF"/>
        </w:rPr>
        <w:t xml:space="preserve"> </w:t>
      </w:r>
      <w:r w:rsidRPr="00A528F0">
        <w:rPr>
          <w:rStyle w:val="markedcontent"/>
          <w:szCs w:val="24"/>
          <w:shd w:val="clear" w:color="auto" w:fill="FFFFFF"/>
        </w:rPr>
        <w:t>decode</w:t>
      </w:r>
      <w:r>
        <w:rPr>
          <w:rStyle w:val="markedcontent"/>
          <w:szCs w:val="24"/>
          <w:shd w:val="clear" w:color="auto" w:fill="FFFFFF"/>
        </w:rPr>
        <w:t>.</w:t>
      </w:r>
    </w:p>
    <w:p w14:paraId="1513D0EF" w14:textId="6E70AD3F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8323128"/>
      <w:r>
        <w:rPr>
          <w:shd w:val="clear" w:color="auto" w:fill="FFFFFF"/>
        </w:rPr>
        <w:t>Requirement</w:t>
      </w:r>
      <w:bookmarkEnd w:id="5"/>
    </w:p>
    <w:p w14:paraId="3438C57D" w14:textId="1EDC606F" w:rsidR="007B5F17" w:rsidRDefault="007B5F17" w:rsidP="007B5F17">
      <w:pPr>
        <w:pStyle w:val="ListParagraph"/>
        <w:numPr>
          <w:ilvl w:val="0"/>
          <w:numId w:val="41"/>
        </w:numPr>
        <w:jc w:val="left"/>
      </w:pPr>
      <w:r w:rsidRPr="007B5F17">
        <w:rPr>
          <w:rStyle w:val="markedcontent"/>
        </w:rPr>
        <w:t>Use VHDL</w:t>
      </w:r>
      <w:r w:rsidR="00A528F0">
        <w:rPr>
          <w:rStyle w:val="markedcontent"/>
        </w:rPr>
        <w:t xml:space="preserve"> and Verilog</w:t>
      </w:r>
      <w:r w:rsidRPr="007B5F17">
        <w:rPr>
          <w:rStyle w:val="markedcontent"/>
        </w:rPr>
        <w:t xml:space="preserve"> to implement a</w:t>
      </w:r>
      <w:r w:rsidR="00A528F0">
        <w:rPr>
          <w:rStyle w:val="markedcontent"/>
        </w:rPr>
        <w:t>n Octal Decoder and display to LED [0:7]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6F91B50B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 w:rsidR="00A528F0">
        <w:rPr>
          <w:rStyle w:val="markedcontent"/>
        </w:rPr>
        <w:t>Adding 3 more modes: Complement Mode, Multiline Mode, Complement Multiline Mode.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6" w:name="_Toc168323129"/>
      <w:r>
        <w:rPr>
          <w:rStyle w:val="markedcontent"/>
          <w:shd w:val="clear" w:color="auto" w:fill="FFFFFF"/>
        </w:rPr>
        <w:t>Solution</w:t>
      </w:r>
      <w:bookmarkEnd w:id="6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52D0C42C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 will be from SW0 to SW</w:t>
      </w:r>
      <w:r w:rsidR="00A528F0">
        <w:t>2</w:t>
      </w:r>
      <w:r w:rsidR="005649EB">
        <w:t>.</w:t>
      </w:r>
    </w:p>
    <w:p w14:paraId="21E23BB5" w14:textId="7C65BAD8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>Output will be the 7 LE</w:t>
      </w:r>
      <w:r w:rsidR="00A528F0">
        <w:t>D</w:t>
      </w:r>
      <w:r>
        <w:t>.</w:t>
      </w:r>
    </w:p>
    <w:p w14:paraId="043438DF" w14:textId="3B9AFF8A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 xml:space="preserve">Then identify what the output will be from the </w:t>
      </w:r>
      <w:r w:rsidR="0014442C">
        <w:rPr>
          <w:rStyle w:val="markedcontent"/>
          <w:szCs w:val="24"/>
          <w:shd w:val="clear" w:color="auto" w:fill="FFFFFF"/>
        </w:rPr>
        <w:t>3</w:t>
      </w:r>
      <w:r>
        <w:rPr>
          <w:rStyle w:val="markedcontent"/>
          <w:szCs w:val="24"/>
          <w:shd w:val="clear" w:color="auto" w:fill="FFFFFF"/>
        </w:rPr>
        <w:t xml:space="preserve"> Switches,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07FB6F27" w14:textId="77777777" w:rsidR="009A6C47" w:rsidRDefault="0014442C" w:rsidP="009A6C47">
      <w:pPr>
        <w:keepNext/>
        <w:spacing w:line="276" w:lineRule="auto"/>
        <w:jc w:val="center"/>
      </w:pPr>
      <w:r w:rsidRPr="0014442C">
        <w:rPr>
          <w:rStyle w:val="markedcontent"/>
          <w:noProof/>
          <w:szCs w:val="24"/>
          <w:shd w:val="clear" w:color="auto" w:fill="FFFFFF"/>
        </w:rPr>
        <w:drawing>
          <wp:inline distT="0" distB="0" distL="0" distR="0" wp14:anchorId="019CC918" wp14:editId="341F437E">
            <wp:extent cx="3600000" cy="2454546"/>
            <wp:effectExtent l="0" t="0" r="635" b="3175"/>
            <wp:docPr id="550672183" name="Picture 1" descr="A table with numbers and a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672183" name="Picture 1" descr="A table with numbers and a 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45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B7B0" w14:textId="0A973417" w:rsidR="005649EB" w:rsidRPr="005649EB" w:rsidRDefault="009A6C47" w:rsidP="009A6C47">
      <w:pPr>
        <w:pStyle w:val="Caption"/>
        <w:rPr>
          <w:rStyle w:val="markedcontent"/>
          <w:szCs w:val="24"/>
          <w:shd w:val="clear" w:color="auto" w:fill="FFFFFF"/>
        </w:rPr>
      </w:pPr>
      <w:bookmarkStart w:id="7" w:name="_Toc168323136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280CB9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280CB9">
        <w:rPr>
          <w:noProof/>
        </w:rPr>
        <w:t>1</w:t>
      </w:r>
      <w:r>
        <w:fldChar w:fldCharType="end"/>
      </w:r>
      <w:r>
        <w:t>: Octal Decoder's Truth Table</w:t>
      </w:r>
      <w:bookmarkEnd w:id="7"/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2"/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8" w:name="_Toc168323130"/>
      <w:r>
        <w:lastRenderedPageBreak/>
        <w:t>VHDL and Verilog</w:t>
      </w:r>
      <w:bookmarkEnd w:id="8"/>
    </w:p>
    <w:p w14:paraId="6AF063D7" w14:textId="05093B58" w:rsidR="00CE7201" w:rsidRDefault="00ED0153" w:rsidP="00982FF0">
      <w:pPr>
        <w:pStyle w:val="Heading2"/>
      </w:pPr>
      <w:bookmarkStart w:id="9" w:name="_Toc168323131"/>
      <w:r>
        <w:t>VHDL code</w:t>
      </w:r>
      <w:bookmarkEnd w:id="9"/>
    </w:p>
    <w:p w14:paraId="1B3D221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13512E0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  <w:r>
        <w:rPr>
          <w:rStyle w:val="linewrapper"/>
          <w:color w:val="000000"/>
        </w:rPr>
        <w:t xml:space="preserve">  </w:t>
      </w:r>
    </w:p>
    <w:p w14:paraId="2C5EED4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0C17B8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Declaring input and output</w:t>
      </w:r>
    </w:p>
    <w:p w14:paraId="29AC055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5_VHDL_OctalDecoder </w:t>
      </w:r>
      <w:r>
        <w:rPr>
          <w:rStyle w:val="linewrapper"/>
          <w:b/>
          <w:bCs/>
          <w:color w:val="800000"/>
        </w:rPr>
        <w:t>is</w:t>
      </w:r>
    </w:p>
    <w:p w14:paraId="4755AFA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</w:p>
    <w:p w14:paraId="3D40535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67CAEB6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EN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6EB4C4D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SW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7F0A62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mode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623009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7DB1D5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HEX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4C02579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0E64D4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MTran_Lab5_VHDL_</w:t>
      </w:r>
      <w:proofErr w:type="gramStart"/>
      <w:r>
        <w:rPr>
          <w:rStyle w:val="linewrapper"/>
          <w:color w:val="000000"/>
        </w:rPr>
        <w:t>OctalDecoder</w:t>
      </w:r>
      <w:r>
        <w:rPr>
          <w:rStyle w:val="linewrapper"/>
          <w:color w:val="800080"/>
        </w:rPr>
        <w:t>;</w:t>
      </w:r>
      <w:proofErr w:type="gramEnd"/>
    </w:p>
    <w:p w14:paraId="6E2ED94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652861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Describing the relationship between output and input</w:t>
      </w:r>
    </w:p>
    <w:p w14:paraId="76EFA9D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5_VHDL_OctalDecoder </w:t>
      </w:r>
      <w:r>
        <w:rPr>
          <w:rStyle w:val="linewrapper"/>
          <w:b/>
          <w:bCs/>
          <w:color w:val="800000"/>
        </w:rPr>
        <w:t>is</w:t>
      </w:r>
    </w:p>
    <w:p w14:paraId="6352F2B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035780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Variable Declaring</w:t>
      </w:r>
    </w:p>
    <w:p w14:paraId="1E49499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0"</w:t>
      </w:r>
      <w:r>
        <w:rPr>
          <w:rStyle w:val="linewrapper"/>
          <w:color w:val="800080"/>
        </w:rPr>
        <w:t>;</w:t>
      </w:r>
    </w:p>
    <w:p w14:paraId="7C997C3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73F98C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's Declaration</w:t>
      </w:r>
    </w:p>
    <w:p w14:paraId="4DD5171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2E3661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 for Octal Decoder</w:t>
      </w:r>
    </w:p>
    <w:p w14:paraId="68D00B3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itch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104B4A2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368666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Switch </w:t>
      </w:r>
      <w:r>
        <w:rPr>
          <w:rStyle w:val="linewrapper"/>
          <w:b/>
          <w:bCs/>
          <w:color w:val="800000"/>
        </w:rPr>
        <w:t>is</w:t>
      </w:r>
    </w:p>
    <w:p w14:paraId="472C512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A32550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7F4E42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8E19A9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1F548D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9F7FE6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9E6916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D64DEC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1C45C2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450F28E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color w:val="800080"/>
        </w:rPr>
        <w:t>;</w:t>
      </w:r>
      <w:proofErr w:type="gramEnd"/>
    </w:p>
    <w:p w14:paraId="71A18B6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D6E961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itch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76809A8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EB5841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Switch </w:t>
      </w:r>
      <w:r>
        <w:rPr>
          <w:rStyle w:val="linewrapper"/>
          <w:b/>
          <w:bCs/>
          <w:color w:val="800000"/>
        </w:rPr>
        <w:t>is</w:t>
      </w:r>
    </w:p>
    <w:p w14:paraId="549925D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24CBD5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509449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F9A453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C5DB3A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1C11C4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86796A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90A847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388C23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4090856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color w:val="800080"/>
        </w:rPr>
        <w:t>;</w:t>
      </w:r>
      <w:proofErr w:type="gramEnd"/>
    </w:p>
    <w:p w14:paraId="035AF28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316CF4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even Segment Display</w:t>
      </w:r>
    </w:p>
    <w:p w14:paraId="2D1BA7E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Switch 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1904DDC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lastRenderedPageBreak/>
        <w:t>begin</w:t>
      </w:r>
    </w:p>
    <w:p w14:paraId="6ABBD54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Switch </w:t>
      </w:r>
      <w:r>
        <w:rPr>
          <w:rStyle w:val="linewrapper"/>
          <w:b/>
          <w:bCs/>
          <w:color w:val="800000"/>
        </w:rPr>
        <w:t>is</w:t>
      </w:r>
    </w:p>
    <w:p w14:paraId="42F11BE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6C7EEA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F1AEA3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698E5C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2B3BEF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4B0C72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CD494A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256DB8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9317BD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0A68320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5A552C3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08DE76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2EF29DA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mode</w:t>
      </w:r>
      <w:r>
        <w:rPr>
          <w:rStyle w:val="linewrapper"/>
          <w:color w:val="808030"/>
        </w:rPr>
        <w:t>)</w:t>
      </w:r>
    </w:p>
    <w:p w14:paraId="2C96DD9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32BFE67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EN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06F9195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b/>
          <w:bCs/>
          <w:color w:val="800000"/>
        </w:rPr>
        <w:t>is</w:t>
      </w:r>
    </w:p>
    <w:p w14:paraId="1D4D8AE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42D67C2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Normal Mode</w:t>
      </w:r>
    </w:p>
    <w:p w14:paraId="39660C3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</w:p>
    <w:p w14:paraId="1AF01D6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8A40C4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878955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6505898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Complement Mode</w:t>
      </w:r>
    </w:p>
    <w:p w14:paraId="207B2F2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</w:p>
    <w:p w14:paraId="30CDD7B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LED_outp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3D8954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6E4189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77912BF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17511A1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Multiline Mode</w:t>
      </w:r>
    </w:p>
    <w:p w14:paraId="1D61EEF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</w:p>
    <w:p w14:paraId="51187B8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348AE8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65D71B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49E0B4E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Complement Multiline Mode</w:t>
      </w:r>
    </w:p>
    <w:p w14:paraId="4C87DA1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</w:p>
    <w:p w14:paraId="12C60FE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LED_outp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35CD43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B45AD1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2B0D981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4391145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2FC6CB0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LED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86717C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607A6B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  <w:r>
        <w:rPr>
          <w:rStyle w:val="linewrapper"/>
          <w:color w:val="000000"/>
        </w:rPr>
        <w:t xml:space="preserve">    </w:t>
      </w:r>
    </w:p>
    <w:p w14:paraId="0E92FB7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37C5E74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E46BA4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ehavioral</w:t>
      </w:r>
      <w:r>
        <w:rPr>
          <w:rStyle w:val="linewrapper"/>
          <w:color w:val="800080"/>
        </w:rPr>
        <w:t>;</w:t>
      </w:r>
      <w:proofErr w:type="gramEnd"/>
    </w:p>
    <w:p w14:paraId="3A66138F" w14:textId="77777777" w:rsidR="009A6C47" w:rsidRDefault="009A6C47" w:rsidP="009A6C47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7777777" w:rsidR="001C6C9F" w:rsidRPr="001C6C9F" w:rsidRDefault="001C6C9F" w:rsidP="001C6C9F"/>
    <w:p w14:paraId="1686DFC2" w14:textId="78418565" w:rsidR="00ED0153" w:rsidRPr="00ED0153" w:rsidRDefault="00ED0153" w:rsidP="00ED0153">
      <w:pPr>
        <w:pStyle w:val="Heading2"/>
      </w:pPr>
      <w:bookmarkStart w:id="10" w:name="_Toc168323132"/>
      <w:r>
        <w:t>Verilog code</w:t>
      </w:r>
      <w:bookmarkEnd w:id="10"/>
    </w:p>
    <w:bookmarkEnd w:id="0"/>
    <w:p w14:paraId="7E624D36" w14:textId="1CF54025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module MTran_Lab5_Verilog_OctalDecod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</w:p>
    <w:p w14:paraId="1C3906B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EN</w:t>
      </w:r>
      <w:r>
        <w:rPr>
          <w:rStyle w:val="linewrapper"/>
          <w:color w:val="808030"/>
        </w:rPr>
        <w:t>,</w:t>
      </w:r>
    </w:p>
    <w:p w14:paraId="52C30B6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input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W</w:t>
      </w:r>
      <w:r>
        <w:rPr>
          <w:rStyle w:val="linewrapper"/>
          <w:color w:val="808030"/>
        </w:rPr>
        <w:t>,</w:t>
      </w:r>
    </w:p>
    <w:p w14:paraId="1F99F48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input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mode</w:t>
      </w:r>
      <w:r>
        <w:rPr>
          <w:rStyle w:val="linewrapper"/>
          <w:color w:val="808030"/>
        </w:rPr>
        <w:t>,</w:t>
      </w:r>
    </w:p>
    <w:p w14:paraId="7046545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551DF55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</w:t>
      </w:r>
    </w:p>
    <w:p w14:paraId="7959770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7838F7E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C8B2C2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22A199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4251AA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lastRenderedPageBreak/>
        <w:t>// Variable Declaring</w:t>
      </w:r>
    </w:p>
    <w:p w14:paraId="7E7DA16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34A714D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8D6423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/ Function's Declaration</w:t>
      </w:r>
    </w:p>
    <w:p w14:paraId="1EB6D28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6B6843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/ Function for Octal Decoder</w:t>
      </w:r>
    </w:p>
    <w:p w14:paraId="02FC0F2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color w:val="808030"/>
        </w:rPr>
        <w:t>;</w:t>
      </w:r>
      <w:proofErr w:type="gramEnd"/>
    </w:p>
    <w:p w14:paraId="1ADDE95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E4E765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31EEB7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)</w:t>
      </w:r>
    </w:p>
    <w:p w14:paraId="443C9B8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427A60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019D49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9FD10C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C79620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7B3A30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1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1822B9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9D031B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1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30F900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Decoder3to8_Normal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715F0A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2FBE1DC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2B88E60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3DECB39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CB2920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color w:val="808030"/>
        </w:rPr>
        <w:t>;</w:t>
      </w:r>
      <w:proofErr w:type="gramEnd"/>
    </w:p>
    <w:p w14:paraId="2998FF2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D80F7C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07AF204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)</w:t>
      </w:r>
    </w:p>
    <w:p w14:paraId="6476359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5F3782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854C81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78CA0A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8FBE40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267FE0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A89BE7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15DC11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1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4C5569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Decoder3to8_MultilineMode =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19894E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15957A4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227FA74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1641AB0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04A3F7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/ Seven Segment Display</w:t>
      </w:r>
    </w:p>
    <w:p w14:paraId="6B72C7D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2D68B7A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55A5EF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16F995F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Switch</w:t>
      </w:r>
      <w:r>
        <w:rPr>
          <w:rStyle w:val="linewrapper"/>
          <w:b/>
          <w:bCs/>
          <w:color w:val="800000"/>
        </w:rPr>
        <w:t>)</w:t>
      </w:r>
    </w:p>
    <w:p w14:paraId="7FFA66E9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44AFE7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C1104F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3F7E9C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8D0F2D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3007FF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538FA9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5F376D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>'d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822B7C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6F0099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61AC61E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2D34034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3F6D9A8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ACDCC3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/ Main code</w:t>
      </w:r>
    </w:p>
    <w:p w14:paraId="7420230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@(</w:t>
      </w:r>
      <w:proofErr w:type="gramStart"/>
      <w:r>
        <w:rPr>
          <w:rStyle w:val="linewrapper"/>
          <w:color w:val="0000E6"/>
        </w:rPr>
        <w:t>SW,EN</w:t>
      </w:r>
      <w:proofErr w:type="gramEnd"/>
      <w:r>
        <w:rPr>
          <w:rStyle w:val="linewrapper"/>
          <w:color w:val="0000E6"/>
        </w:rPr>
        <w:t>,mode</w:t>
      </w:r>
      <w:r>
        <w:rPr>
          <w:rStyle w:val="linewrapper"/>
          <w:color w:val="000000"/>
        </w:rPr>
        <w:t xml:space="preserve">) </w:t>
      </w:r>
    </w:p>
    <w:p w14:paraId="0FECEE0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0F737F32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N)</w:t>
      </w:r>
    </w:p>
    <w:p w14:paraId="5CE36B0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1B8E629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mode</w:t>
      </w:r>
      <w:r>
        <w:rPr>
          <w:rStyle w:val="linewrapper"/>
          <w:b/>
          <w:bCs/>
          <w:color w:val="800000"/>
        </w:rPr>
        <w:t>)</w:t>
      </w:r>
    </w:p>
    <w:p w14:paraId="4068C2F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E0BAF6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// Normal Mode</w:t>
      </w:r>
    </w:p>
    <w:p w14:paraId="7155EFE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2'b00</w:t>
      </w:r>
      <w:r>
        <w:rPr>
          <w:rStyle w:val="linewrapper"/>
          <w:b/>
          <w:bCs/>
          <w:color w:val="800000"/>
        </w:rPr>
        <w:t>:</w:t>
      </w:r>
    </w:p>
    <w:p w14:paraId="08E1E5D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begin</w:t>
      </w:r>
    </w:p>
    <w:p w14:paraId="5D3BFA8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LED =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610692B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 =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54382F0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nd</w:t>
      </w:r>
    </w:p>
    <w:p w14:paraId="0A702B1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C327A5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// Complement Mode</w:t>
      </w:r>
    </w:p>
    <w:p w14:paraId="078AF7D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2'b01</w:t>
      </w:r>
      <w:r>
        <w:rPr>
          <w:rStyle w:val="linewrapper"/>
          <w:b/>
          <w:bCs/>
          <w:color w:val="800000"/>
        </w:rPr>
        <w:t>:</w:t>
      </w:r>
    </w:p>
    <w:p w14:paraId="79522C4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begin</w:t>
      </w:r>
    </w:p>
    <w:p w14:paraId="607A46D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spellStart"/>
      <w:r>
        <w:rPr>
          <w:rStyle w:val="linewrapper"/>
          <w:color w:val="000000"/>
        </w:rPr>
        <w:t>LED_output</w:t>
      </w:r>
      <w:proofErr w:type="spellEnd"/>
      <w:r>
        <w:rPr>
          <w:rStyle w:val="linewrapper"/>
          <w:color w:val="000000"/>
        </w:rPr>
        <w:t xml:space="preserve"> = Decoder3to8_</w:t>
      </w:r>
      <w:proofErr w:type="gramStart"/>
      <w:r>
        <w:rPr>
          <w:rStyle w:val="linewrapper"/>
          <w:color w:val="000000"/>
        </w:rPr>
        <w:t>NormalMode</w:t>
      </w:r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4DFD4B7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 =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0944595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LED = ~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1E241AE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nd</w:t>
      </w:r>
    </w:p>
    <w:p w14:paraId="6A29B20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CA00F7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// Multiline Mode</w:t>
      </w:r>
    </w:p>
    <w:p w14:paraId="037DF5F1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2'b10</w:t>
      </w:r>
      <w:r>
        <w:rPr>
          <w:rStyle w:val="linewrapper"/>
          <w:b/>
          <w:bCs/>
          <w:color w:val="800000"/>
        </w:rPr>
        <w:t>:</w:t>
      </w:r>
    </w:p>
    <w:p w14:paraId="1250CA63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begin</w:t>
      </w:r>
    </w:p>
    <w:p w14:paraId="4070F56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LED =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48836E8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 =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7533D90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nd</w:t>
      </w:r>
    </w:p>
    <w:p w14:paraId="611AC7C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B6EE11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696969"/>
        </w:rPr>
        <w:t>// Complement Multiline Mode</w:t>
      </w:r>
    </w:p>
    <w:p w14:paraId="47BE8B0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2'b11</w:t>
      </w:r>
      <w:r>
        <w:rPr>
          <w:rStyle w:val="linewrapper"/>
          <w:b/>
          <w:bCs/>
          <w:color w:val="800000"/>
        </w:rPr>
        <w:t>:</w:t>
      </w:r>
    </w:p>
    <w:p w14:paraId="73E914B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begin</w:t>
      </w:r>
    </w:p>
    <w:p w14:paraId="4FCC83A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spellStart"/>
      <w:r>
        <w:rPr>
          <w:rStyle w:val="linewrapper"/>
          <w:color w:val="000000"/>
        </w:rPr>
        <w:t>LED_output</w:t>
      </w:r>
      <w:proofErr w:type="spellEnd"/>
      <w:r>
        <w:rPr>
          <w:rStyle w:val="linewrapper"/>
          <w:color w:val="000000"/>
        </w:rPr>
        <w:t xml:space="preserve"> = Decoder3to8_</w:t>
      </w:r>
      <w:proofErr w:type="gramStart"/>
      <w:r>
        <w:rPr>
          <w:rStyle w:val="linewrapper"/>
          <w:color w:val="000000"/>
        </w:rPr>
        <w:t>MultilineMode</w:t>
      </w:r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73E3691E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HEX =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b/>
          <w:bCs/>
          <w:color w:val="800000"/>
        </w:rPr>
        <w:t>(</w:t>
      </w:r>
      <w:proofErr w:type="gramEnd"/>
      <w:r>
        <w:rPr>
          <w:rStyle w:val="linewrapper"/>
          <w:color w:val="000000"/>
        </w:rPr>
        <w:t>SW</w:t>
      </w:r>
      <w:r>
        <w:rPr>
          <w:rStyle w:val="linewrapper"/>
          <w:b/>
          <w:bCs/>
          <w:color w:val="800000"/>
        </w:rPr>
        <w:t>);</w:t>
      </w:r>
    </w:p>
    <w:p w14:paraId="7644A0BA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LED = ~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output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41D6F11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end</w:t>
      </w:r>
    </w:p>
    <w:p w14:paraId="6DEBBA06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074C5AA4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173DECC5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3DB0F4F8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48B298CC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LED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'</w:t>
      </w:r>
      <w:proofErr w:type="gramStart"/>
      <w:r>
        <w:rPr>
          <w:rStyle w:val="linewrapper"/>
          <w:color w:val="008C00"/>
        </w:rPr>
        <w:t>b00000000</w:t>
      </w:r>
      <w:r>
        <w:rPr>
          <w:rStyle w:val="linewrapper"/>
          <w:color w:val="808030"/>
        </w:rPr>
        <w:t>;</w:t>
      </w:r>
      <w:proofErr w:type="gramEnd"/>
    </w:p>
    <w:p w14:paraId="069CA7A0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42D74C9D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58A2F24F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7E36A147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0D6262B" w14:textId="77777777" w:rsidR="009A6C47" w:rsidRDefault="009A6C47" w:rsidP="009A6C47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1" w:name="_Toc168323133"/>
      <w:r>
        <w:lastRenderedPageBreak/>
        <w:t>Pin Planner</w:t>
      </w:r>
      <w:bookmarkEnd w:id="11"/>
    </w:p>
    <w:p w14:paraId="26216479" w14:textId="73BF243F" w:rsidR="00BB01EF" w:rsidRPr="00BB01EF" w:rsidRDefault="00BB01EF" w:rsidP="00BB01EF">
      <w:pPr>
        <w:pStyle w:val="Heading2"/>
      </w:pPr>
      <w:bookmarkStart w:id="12" w:name="_Toc168323134"/>
      <w:r>
        <w:t>Input and Output</w:t>
      </w:r>
      <w:bookmarkEnd w:id="12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5E9BF3CB" w:rsidR="00BB01EF" w:rsidRDefault="00BB01EF" w:rsidP="00BB01EF">
      <w:pPr>
        <w:pStyle w:val="Caption"/>
      </w:pPr>
      <w:bookmarkStart w:id="13" w:name="_Toc168323137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1</w:t>
      </w:r>
      <w:r w:rsidR="009A6C47">
        <w:fldChar w:fldCharType="end"/>
      </w:r>
      <w:r>
        <w:t xml:space="preserve">: </w:t>
      </w:r>
      <w:r w:rsidRPr="001D23FC">
        <w:t>SCEMA5F31C6N</w:t>
      </w:r>
      <w:r>
        <w:t xml:space="preserve"> board</w:t>
      </w:r>
      <w:bookmarkEnd w:id="13"/>
    </w:p>
    <w:p w14:paraId="6AC7EAE9" w14:textId="128BE92E" w:rsidR="003E4FBB" w:rsidRDefault="003E4FBB" w:rsidP="003E4FBB">
      <w:r>
        <w:t>Assigning: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5CA69214" w14:textId="77777777" w:rsidR="009A6C47" w:rsidRDefault="009A6C47" w:rsidP="00E325AD"/>
    <w:p w14:paraId="1290ED93" w14:textId="1BFC0C3C" w:rsidR="00E325AD" w:rsidRDefault="009A6C47" w:rsidP="00E325AD">
      <w:proofErr w:type="gramStart"/>
      <w:r>
        <w:t>Mode[</w:t>
      </w:r>
      <w:proofErr w:type="gramEnd"/>
      <w:r>
        <w:t>0]</w:t>
      </w:r>
      <w:r w:rsidR="00E325AD">
        <w:t>:         SW7</w:t>
      </w:r>
    </w:p>
    <w:p w14:paraId="5CF6C99D" w14:textId="79C37F74" w:rsidR="00E325AD" w:rsidRDefault="009A6C47" w:rsidP="00E325AD">
      <w:proofErr w:type="gramStart"/>
      <w:r>
        <w:t>Mode[</w:t>
      </w:r>
      <w:proofErr w:type="gramEnd"/>
      <w:r>
        <w:t>1]</w:t>
      </w:r>
      <w:r w:rsidR="00E325AD">
        <w:t>:         SW8</w:t>
      </w:r>
    </w:p>
    <w:p w14:paraId="73F096F9" w14:textId="37FBD215" w:rsidR="00E325AD" w:rsidRDefault="009A6C47" w:rsidP="00E325AD">
      <w:r>
        <w:t>EN</w:t>
      </w:r>
      <w:r w:rsidR="00E325AD">
        <w:t xml:space="preserve">:         </w:t>
      </w:r>
      <w:r>
        <w:tab/>
      </w:r>
      <w:r w:rsidR="00E325AD">
        <w:t>SW9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p w14:paraId="0C035AF0" w14:textId="77777777" w:rsidR="009A6C47" w:rsidRDefault="009A6C47" w:rsidP="009A6C47">
      <w:r>
        <w:t>HEX0[0]:       HEX0[0]</w:t>
      </w:r>
    </w:p>
    <w:p w14:paraId="77C4528B" w14:textId="77777777" w:rsidR="009A6C47" w:rsidRDefault="009A6C47" w:rsidP="009A6C47">
      <w:r>
        <w:t>HEX0[1]:       HEX0[1]</w:t>
      </w:r>
    </w:p>
    <w:p w14:paraId="419FA8E4" w14:textId="77777777" w:rsidR="009A6C47" w:rsidRDefault="009A6C47" w:rsidP="009A6C47">
      <w:r>
        <w:t>HEX0[2]:       HEX0[2]</w:t>
      </w:r>
    </w:p>
    <w:p w14:paraId="251EF930" w14:textId="77777777" w:rsidR="009A6C47" w:rsidRDefault="009A6C47" w:rsidP="009A6C47">
      <w:r>
        <w:t>HEX0[3]:       HEX0[3]</w:t>
      </w:r>
    </w:p>
    <w:p w14:paraId="304A6F6B" w14:textId="77777777" w:rsidR="009A6C47" w:rsidRDefault="009A6C47" w:rsidP="009A6C47">
      <w:r>
        <w:t>HEX0[4]:       HEX0[4]</w:t>
      </w:r>
    </w:p>
    <w:p w14:paraId="32A13290" w14:textId="77777777" w:rsidR="009A6C47" w:rsidRDefault="009A6C47" w:rsidP="009A6C47">
      <w:r>
        <w:t>HEX0[5]:       HEX0[5]</w:t>
      </w:r>
    </w:p>
    <w:p w14:paraId="49014A74" w14:textId="6D1D9E38" w:rsidR="002F3C32" w:rsidRDefault="009A6C47" w:rsidP="009A6C47">
      <w:r>
        <w:t>HEX0[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lastRenderedPageBreak/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23F433D6" w:rsidR="00D638E0" w:rsidRDefault="00D638E0" w:rsidP="00D638E0">
      <w:pPr>
        <w:pStyle w:val="Caption"/>
      </w:pPr>
      <w:bookmarkStart w:id="14" w:name="_Toc168323138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2</w:t>
      </w:r>
      <w:r w:rsidR="009A6C47">
        <w:fldChar w:fldCharType="end"/>
      </w:r>
      <w:r>
        <w:t>: SW0 and SW1 Pin No</w:t>
      </w:r>
      <w:bookmarkEnd w:id="14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3E468559" w:rsidR="00D638E0" w:rsidRDefault="00D638E0" w:rsidP="00D638E0">
      <w:pPr>
        <w:pStyle w:val="Caption"/>
      </w:pPr>
      <w:bookmarkStart w:id="15" w:name="_Toc168323139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3</w:t>
      </w:r>
      <w:r w:rsidR="009A6C47">
        <w:fldChar w:fldCharType="end"/>
      </w:r>
      <w:r>
        <w:t>: LEDR0's Pin No</w:t>
      </w:r>
      <w:bookmarkEnd w:id="15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07461703" w:rsidR="00D638E0" w:rsidRDefault="0064760E" w:rsidP="0064760E">
      <w:pPr>
        <w:pStyle w:val="Caption"/>
      </w:pPr>
      <w:bookmarkStart w:id="16" w:name="_Toc168323140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>
        <w:t>: HEX's Pin No</w:t>
      </w:r>
      <w:bookmarkEnd w:id="16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20"/>
          <w:headerReference w:type="first" r:id="rId21"/>
          <w:footerReference w:type="first" r:id="rId2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7" w:name="_Toc168323135"/>
      <w:r>
        <w:lastRenderedPageBreak/>
        <w:t>Result</w:t>
      </w:r>
      <w:bookmarkEnd w:id="17"/>
    </w:p>
    <w:p w14:paraId="5BAF1668" w14:textId="1517C617" w:rsidR="002F3C32" w:rsidRPr="00AC3D39" w:rsidRDefault="00DF78F1" w:rsidP="00AC3D39">
      <w:pPr>
        <w:spacing w:before="100" w:beforeAutospacing="1" w:after="100" w:afterAutospacing="1"/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061A3B3E" wp14:editId="3514B550">
            <wp:extent cx="4320000" cy="3311853"/>
            <wp:effectExtent l="0" t="0" r="4445" b="3175"/>
            <wp:docPr id="653362014" name="Picture 1" descr="A computer chip on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362014" name="Picture 1" descr="A computer chip on a des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98" t="5317" r="28029" b="8794"/>
                    <a:stretch/>
                  </pic:blipFill>
                  <pic:spPr bwMode="auto">
                    <a:xfrm>
                      <a:off x="0" y="0"/>
                      <a:ext cx="4320000" cy="331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5E897415" w:rsidR="002F3C32" w:rsidRDefault="002F3C32" w:rsidP="002F3C32">
      <w:pPr>
        <w:pStyle w:val="Caption"/>
        <w:spacing w:line="276" w:lineRule="auto"/>
      </w:pPr>
      <w:bookmarkStart w:id="18" w:name="_Toc168323141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1</w:t>
      </w:r>
      <w:r w:rsidR="009A6C47">
        <w:fldChar w:fldCharType="end"/>
      </w:r>
      <w:r>
        <w:t xml:space="preserve">: When </w:t>
      </w:r>
      <w:r w:rsidR="00DF78F1">
        <w:t>input = ‘000’</w:t>
      </w:r>
      <w:r>
        <w:t>.</w:t>
      </w:r>
      <w:bookmarkEnd w:id="18"/>
    </w:p>
    <w:p w14:paraId="19885A3D" w14:textId="71DC2B35" w:rsidR="00DF78F1" w:rsidRPr="002F3C32" w:rsidRDefault="00DF78F1" w:rsidP="00DF78F1">
      <w:pPr>
        <w:spacing w:line="276" w:lineRule="auto"/>
      </w:pPr>
      <w:r>
        <w:t xml:space="preserve">SW2 = 0, SW1 = 0, SW0 = 0 which should be 0, </w:t>
      </w:r>
      <w:r w:rsidRPr="00DF78F1">
        <w:rPr>
          <w:b/>
          <w:bCs/>
        </w:rPr>
        <w:t>LED0</w:t>
      </w:r>
      <w:r>
        <w:t xml:space="preserve"> asserted and the 7 segment LED displaying </w:t>
      </w:r>
      <w:r w:rsidRPr="00DF78F1">
        <w:rPr>
          <w:b/>
          <w:bCs/>
        </w:rPr>
        <w:t>0</w:t>
      </w:r>
      <w:r>
        <w:t>.</w:t>
      </w:r>
    </w:p>
    <w:p w14:paraId="4E4AD698" w14:textId="77777777" w:rsidR="00AC3D39" w:rsidRPr="002F3C32" w:rsidRDefault="00AC3D39" w:rsidP="002F3C32">
      <w:pPr>
        <w:spacing w:line="276" w:lineRule="auto"/>
      </w:pPr>
    </w:p>
    <w:p w14:paraId="2AB63578" w14:textId="18B0962A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497D8666" wp14:editId="65DB9CA1">
            <wp:extent cx="4320000" cy="3215062"/>
            <wp:effectExtent l="0" t="0" r="4445" b="4445"/>
            <wp:docPr id="1173146178" name="Picture 3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146178" name="Picture 3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7" t="4501" r="21468" b="7485"/>
                    <a:stretch/>
                  </pic:blipFill>
                  <pic:spPr bwMode="auto">
                    <a:xfrm>
                      <a:off x="0" y="0"/>
                      <a:ext cx="4320000" cy="321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365A4DC3" w:rsidR="002F3C32" w:rsidRDefault="002F3C32" w:rsidP="002F3C32">
      <w:pPr>
        <w:pStyle w:val="Caption"/>
        <w:spacing w:line="276" w:lineRule="auto"/>
      </w:pPr>
      <w:bookmarkStart w:id="19" w:name="_Toc168323142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2</w:t>
      </w:r>
      <w:r w:rsidR="009A6C47">
        <w:fldChar w:fldCharType="end"/>
      </w:r>
      <w:r>
        <w:t xml:space="preserve">: When </w:t>
      </w:r>
      <w:r w:rsidR="00DF78F1">
        <w:t>input = ‘111’</w:t>
      </w:r>
      <w:bookmarkEnd w:id="19"/>
    </w:p>
    <w:p w14:paraId="4E52A447" w14:textId="3F855A73" w:rsidR="002F3C32" w:rsidRPr="002F3C32" w:rsidRDefault="00AC3D39" w:rsidP="002F3C32">
      <w:pPr>
        <w:spacing w:line="276" w:lineRule="auto"/>
      </w:pPr>
      <w:r>
        <w:t xml:space="preserve">SW2 = </w:t>
      </w:r>
      <w:r w:rsidR="00DF78F1">
        <w:t>1</w:t>
      </w:r>
      <w:r>
        <w:t>, SW1 =</w:t>
      </w:r>
      <w:r w:rsidR="00DF78F1">
        <w:t xml:space="preserve"> 1</w:t>
      </w:r>
      <w:r>
        <w:t xml:space="preserve">, SW0 = 1 which should be </w:t>
      </w:r>
      <w:r w:rsidR="00DF78F1">
        <w:t xml:space="preserve">7, </w:t>
      </w:r>
      <w:r w:rsidR="00DF78F1" w:rsidRPr="00DF78F1">
        <w:rPr>
          <w:b/>
          <w:bCs/>
        </w:rPr>
        <w:t>LED7</w:t>
      </w:r>
      <w:r w:rsidR="00DF78F1">
        <w:t xml:space="preserve"> asserted </w:t>
      </w:r>
      <w:r>
        <w:t xml:space="preserve">and the 7 segment LED displaying </w:t>
      </w:r>
      <w:r w:rsidR="00DF78F1" w:rsidRPr="00DF78F1">
        <w:rPr>
          <w:b/>
          <w:bCs/>
        </w:rPr>
        <w:t>7</w:t>
      </w:r>
      <w:r>
        <w:t>.</w:t>
      </w:r>
    </w:p>
    <w:p w14:paraId="03DCF293" w14:textId="77777777" w:rsidR="002F3C32" w:rsidRPr="002F3C32" w:rsidRDefault="002F3C32" w:rsidP="002F3C32">
      <w:pPr>
        <w:spacing w:line="276" w:lineRule="auto"/>
      </w:pPr>
    </w:p>
    <w:p w14:paraId="15A5164B" w14:textId="29710207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lastRenderedPageBreak/>
        <w:drawing>
          <wp:inline distT="0" distB="0" distL="0" distR="0" wp14:anchorId="74DB058E" wp14:editId="72DEBBE8">
            <wp:extent cx="4320000" cy="3150688"/>
            <wp:effectExtent l="0" t="0" r="4445" b="0"/>
            <wp:docPr id="2041575398" name="Picture 2" descr="A close 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98505" name="Picture 2" descr="A close up of a computer chip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3" t="3680" r="20673"/>
                    <a:stretch/>
                  </pic:blipFill>
                  <pic:spPr bwMode="auto">
                    <a:xfrm>
                      <a:off x="0" y="0"/>
                      <a:ext cx="4320000" cy="315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6B3AA" w14:textId="043D2FDA" w:rsidR="002F3C32" w:rsidRPr="002F3C32" w:rsidRDefault="002F3C32" w:rsidP="002F3C32">
      <w:pPr>
        <w:pStyle w:val="Caption"/>
        <w:spacing w:line="276" w:lineRule="auto"/>
        <w:rPr>
          <w:szCs w:val="24"/>
        </w:rPr>
      </w:pPr>
      <w:bookmarkStart w:id="20" w:name="_Toc168323143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3</w:t>
      </w:r>
      <w:r w:rsidR="009A6C47">
        <w:fldChar w:fldCharType="end"/>
      </w:r>
      <w:r>
        <w:t xml:space="preserve">: When </w:t>
      </w:r>
      <w:r w:rsidR="00DF78F1">
        <w:t>input ‘101’</w:t>
      </w:r>
      <w:bookmarkEnd w:id="20"/>
    </w:p>
    <w:p w14:paraId="3EE74448" w14:textId="200202A1" w:rsidR="00DF78F1" w:rsidRPr="002F3C32" w:rsidRDefault="00AC3D39" w:rsidP="00DF78F1">
      <w:pPr>
        <w:spacing w:line="276" w:lineRule="auto"/>
      </w:pPr>
      <w:r>
        <w:t xml:space="preserve">SW2 = 1, SW1 = </w:t>
      </w:r>
      <w:r w:rsidR="00DF78F1">
        <w:t>0</w:t>
      </w:r>
      <w:r>
        <w:t xml:space="preserve">, SW0 = </w:t>
      </w:r>
      <w:r w:rsidR="00DF78F1">
        <w:t>1</w:t>
      </w:r>
      <w:r>
        <w:t xml:space="preserve"> which </w:t>
      </w:r>
      <w:r w:rsidR="00DF78F1">
        <w:t xml:space="preserve">should be 5, </w:t>
      </w:r>
      <w:r w:rsidR="00DF78F1" w:rsidRPr="00DF78F1">
        <w:rPr>
          <w:b/>
          <w:bCs/>
        </w:rPr>
        <w:t>LED5</w:t>
      </w:r>
      <w:r w:rsidR="00DF78F1">
        <w:t xml:space="preserve"> asserted and the 7 segment LED displaying </w:t>
      </w:r>
      <w:r w:rsidR="00DF78F1" w:rsidRPr="00DF78F1">
        <w:rPr>
          <w:b/>
          <w:bCs/>
        </w:rPr>
        <w:t>5</w:t>
      </w:r>
      <w:r w:rsidR="00DF78F1">
        <w:t>.</w:t>
      </w:r>
    </w:p>
    <w:p w14:paraId="5653E384" w14:textId="49334C02" w:rsidR="00AC3D39" w:rsidRDefault="00AC3D39" w:rsidP="00AC3D39">
      <w:pPr>
        <w:spacing w:line="276" w:lineRule="auto"/>
      </w:pPr>
    </w:p>
    <w:p w14:paraId="6D99E974" w14:textId="77777777" w:rsidR="00AC3D39" w:rsidRDefault="00AC3D39" w:rsidP="00AC3D39">
      <w:pPr>
        <w:spacing w:line="276" w:lineRule="auto"/>
      </w:pPr>
    </w:p>
    <w:p w14:paraId="7AE62B3C" w14:textId="233B1F5B" w:rsidR="00AC3D39" w:rsidRDefault="00DF78F1" w:rsidP="00AC3D39">
      <w:pPr>
        <w:spacing w:line="276" w:lineRule="auto"/>
        <w:rPr>
          <w:b/>
          <w:bCs/>
        </w:rPr>
      </w:pPr>
      <w:r>
        <w:rPr>
          <w:b/>
          <w:bCs/>
        </w:rPr>
        <w:t>Different mode</w:t>
      </w:r>
      <w:r w:rsidR="00AC3D39" w:rsidRPr="00AC3D39">
        <w:rPr>
          <w:b/>
          <w:bCs/>
        </w:rPr>
        <w:t>:</w:t>
      </w:r>
    </w:p>
    <w:p w14:paraId="4D4C085D" w14:textId="57CC7BC0" w:rsidR="00DF78F1" w:rsidRPr="00DF78F1" w:rsidRDefault="00DF78F1" w:rsidP="00DF78F1">
      <w:pPr>
        <w:pStyle w:val="ListParagraph"/>
        <w:numPr>
          <w:ilvl w:val="0"/>
          <w:numId w:val="42"/>
        </w:numPr>
        <w:spacing w:line="276" w:lineRule="auto"/>
        <w:rPr>
          <w:b/>
          <w:bCs/>
        </w:rPr>
      </w:pPr>
      <w:r>
        <w:rPr>
          <w:b/>
          <w:bCs/>
        </w:rPr>
        <w:t>Complement mode:</w:t>
      </w:r>
    </w:p>
    <w:p w14:paraId="63C15A00" w14:textId="77777777" w:rsidR="00AC3D39" w:rsidRPr="002F3C32" w:rsidRDefault="00AC3D39" w:rsidP="00AC3D39">
      <w:pPr>
        <w:spacing w:line="276" w:lineRule="auto"/>
      </w:pPr>
    </w:p>
    <w:p w14:paraId="6A38C9AD" w14:textId="768B66FC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A684F82" wp14:editId="57BC6E42">
            <wp:extent cx="4320000" cy="3309885"/>
            <wp:effectExtent l="0" t="0" r="4445" b="5080"/>
            <wp:docPr id="1140475787" name="Picture 4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75787" name="Picture 4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3" t="4497" r="22463" b="1891"/>
                    <a:stretch/>
                  </pic:blipFill>
                  <pic:spPr bwMode="auto">
                    <a:xfrm>
                      <a:off x="0" y="0"/>
                      <a:ext cx="4320000" cy="330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CDE3F" w14:textId="590A0726" w:rsidR="00AC3D39" w:rsidRDefault="00AC3D39" w:rsidP="00AC3D39">
      <w:pPr>
        <w:pStyle w:val="Caption"/>
      </w:pPr>
      <w:bookmarkStart w:id="21" w:name="_Toc168323144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4</w:t>
      </w:r>
      <w:r w:rsidR="009A6C47">
        <w:fldChar w:fldCharType="end"/>
      </w:r>
      <w:r>
        <w:t xml:space="preserve">: </w:t>
      </w:r>
      <w:r w:rsidR="00DF78F1">
        <w:t>Input ‘101’ with Complement mode</w:t>
      </w:r>
      <w:bookmarkEnd w:id="21"/>
    </w:p>
    <w:p w14:paraId="60EDC3E2" w14:textId="7CBB2296" w:rsidR="00DF78F1" w:rsidRPr="00DF78F1" w:rsidRDefault="00DF78F1" w:rsidP="00DF78F1">
      <w:r>
        <w:t>In this mode, rather than LED5 assert, all other LED except LED5 asserted.</w:t>
      </w:r>
      <w:r w:rsidR="00092D47">
        <w:t xml:space="preserve"> To activate this mode SW [8:7] = ‘01’.</w:t>
      </w:r>
    </w:p>
    <w:p w14:paraId="738AE76A" w14:textId="148531B7" w:rsidR="00DF78F1" w:rsidRDefault="00DF78F1" w:rsidP="00DF78F1">
      <w:pPr>
        <w:pStyle w:val="ListParagraph"/>
        <w:keepNext/>
        <w:numPr>
          <w:ilvl w:val="0"/>
          <w:numId w:val="42"/>
        </w:numPr>
        <w:rPr>
          <w:b/>
          <w:bCs/>
          <w:noProof/>
        </w:rPr>
      </w:pPr>
      <w:r>
        <w:rPr>
          <w:b/>
          <w:bCs/>
          <w:noProof/>
        </w:rPr>
        <w:lastRenderedPageBreak/>
        <w:t>Multiline Mode:</w:t>
      </w:r>
    </w:p>
    <w:p w14:paraId="6D532DDB" w14:textId="77777777" w:rsidR="00DF78F1" w:rsidRPr="00DF78F1" w:rsidRDefault="00DF78F1" w:rsidP="00DF78F1">
      <w:pPr>
        <w:keepNext/>
        <w:ind w:left="360"/>
        <w:rPr>
          <w:b/>
          <w:bCs/>
          <w:noProof/>
        </w:rPr>
      </w:pPr>
    </w:p>
    <w:p w14:paraId="1F4EF8D2" w14:textId="02D18436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8634A30" wp14:editId="7597B30A">
            <wp:extent cx="4320000" cy="3216028"/>
            <wp:effectExtent l="0" t="0" r="4445" b="3810"/>
            <wp:docPr id="1689846314" name="Picture 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46314" name="Picture 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72" t="5317" r="18287" b="3043"/>
                    <a:stretch/>
                  </pic:blipFill>
                  <pic:spPr bwMode="auto">
                    <a:xfrm>
                      <a:off x="0" y="0"/>
                      <a:ext cx="4320000" cy="321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0C8EE" w14:textId="35881370" w:rsidR="00AC3D39" w:rsidRDefault="00AC3D39" w:rsidP="00AC3D39">
      <w:pPr>
        <w:pStyle w:val="Caption"/>
      </w:pPr>
      <w:bookmarkStart w:id="22" w:name="_Toc168323145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>
        <w:t xml:space="preserve">: </w:t>
      </w:r>
      <w:r w:rsidR="00DF78F1">
        <w:t xml:space="preserve">Input ‘101’ </w:t>
      </w:r>
      <w:r w:rsidR="00092D47">
        <w:t>with Multiline mode</w:t>
      </w:r>
      <w:bookmarkEnd w:id="22"/>
    </w:p>
    <w:p w14:paraId="4CB153F5" w14:textId="0F70A818" w:rsidR="00092D47" w:rsidRDefault="00092D47" w:rsidP="00092D47">
      <w:r>
        <w:t xml:space="preserve">In this mode, when input is ‘101’ which is </w:t>
      </w:r>
      <w:r>
        <w:rPr>
          <w:b/>
          <w:bCs/>
        </w:rPr>
        <w:t>5</w:t>
      </w:r>
      <w:r>
        <w:t>, LED0 to LED5 lit up. To activate this mode SW [8:7] = ‘10’.</w:t>
      </w:r>
    </w:p>
    <w:p w14:paraId="13F443B8" w14:textId="77777777" w:rsidR="00092D47" w:rsidRDefault="00092D47" w:rsidP="00092D47"/>
    <w:p w14:paraId="1B11466E" w14:textId="34FDB25B" w:rsidR="00092D47" w:rsidRPr="00092D47" w:rsidRDefault="00092D47" w:rsidP="00092D47">
      <w:pPr>
        <w:pStyle w:val="ListParagraph"/>
        <w:numPr>
          <w:ilvl w:val="0"/>
          <w:numId w:val="42"/>
        </w:numPr>
        <w:rPr>
          <w:b/>
          <w:bCs/>
        </w:rPr>
      </w:pPr>
      <w:r>
        <w:rPr>
          <w:b/>
          <w:bCs/>
        </w:rPr>
        <w:t>Complement Multiline Mode:</w:t>
      </w:r>
    </w:p>
    <w:p w14:paraId="544C807F" w14:textId="77777777" w:rsidR="00AC3D39" w:rsidRPr="00AC3D39" w:rsidRDefault="00AC3D39" w:rsidP="00AC3D39"/>
    <w:p w14:paraId="1B5364A6" w14:textId="2C44C6F5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1C3DC76F" wp14:editId="6BE2C475">
            <wp:extent cx="3839210" cy="2834280"/>
            <wp:effectExtent l="0" t="0" r="8890" b="4445"/>
            <wp:docPr id="1264591590" name="Picture 6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91590" name="Picture 6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65" t="7779" r="18685" b="3386"/>
                    <a:stretch/>
                  </pic:blipFill>
                  <pic:spPr bwMode="auto">
                    <a:xfrm>
                      <a:off x="0" y="0"/>
                      <a:ext cx="3840429" cy="283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BF657" w14:textId="5694AA74" w:rsidR="00AC3D39" w:rsidRDefault="00AC3D39" w:rsidP="00AC3D39">
      <w:pPr>
        <w:pStyle w:val="Caption"/>
      </w:pPr>
      <w:bookmarkStart w:id="23" w:name="_Toc168323146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280CB9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280CB9">
        <w:rPr>
          <w:noProof/>
        </w:rPr>
        <w:t>6</w:t>
      </w:r>
      <w:r w:rsidR="009A6C47">
        <w:fldChar w:fldCharType="end"/>
      </w:r>
      <w:r>
        <w:t>: Result for adding them up</w:t>
      </w:r>
      <w:bookmarkEnd w:id="23"/>
    </w:p>
    <w:p w14:paraId="2A0C985E" w14:textId="09F8F727" w:rsidR="00AC3D39" w:rsidRPr="00AC3D39" w:rsidRDefault="00092D47" w:rsidP="00AC3D39">
      <w:r>
        <w:t xml:space="preserve">In this mode, it </w:t>
      </w:r>
      <w:proofErr w:type="gramStart"/>
      <w:r>
        <w:t>take</w:t>
      </w:r>
      <w:proofErr w:type="gramEnd"/>
      <w:r>
        <w:t xml:space="preserve"> the output of Multiline Mode and </w:t>
      </w:r>
      <w:proofErr w:type="gramStart"/>
      <w:r>
        <w:t>complemented</w:t>
      </w:r>
      <w:proofErr w:type="gramEnd"/>
      <w:r>
        <w:t xml:space="preserve"> it. To activate this mode SW [8:7] = ‘11’</w:t>
      </w:r>
    </w:p>
    <w:p w14:paraId="4608C7F3" w14:textId="77777777" w:rsidR="002F3C32" w:rsidRPr="002F3C32" w:rsidRDefault="002F3C32" w:rsidP="002F3C32"/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9"/>
          <w:headerReference w:type="first" r:id="rId30"/>
          <w:footerReference w:type="first" r:id="rId31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footerReference w:type="first" r:id="rId32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6B1DBD" w14:textId="77777777" w:rsidR="009B57C3" w:rsidRDefault="009B57C3">
      <w:r>
        <w:separator/>
      </w:r>
    </w:p>
  </w:endnote>
  <w:endnote w:type="continuationSeparator" w:id="0">
    <w:p w14:paraId="1ADDFB2B" w14:textId="77777777" w:rsidR="009B57C3" w:rsidRDefault="009B57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F5B061" w14:textId="77777777" w:rsidR="009B57C3" w:rsidRDefault="009B57C3">
      <w:r>
        <w:separator/>
      </w:r>
    </w:p>
  </w:footnote>
  <w:footnote w:type="continuationSeparator" w:id="0">
    <w:p w14:paraId="4A44C936" w14:textId="77777777" w:rsidR="009B57C3" w:rsidRDefault="009B57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131ADCB" w:rsidR="00FC3681" w:rsidRPr="00FC3681" w:rsidRDefault="00A528F0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B53E74"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C14D8A1" w:rsidR="00D51F19" w:rsidRPr="00FC3681" w:rsidRDefault="00B53E74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8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6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32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0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5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1"/>
  </w:num>
  <w:num w:numId="27" w16cid:durableId="126426247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7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3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2"/>
  </w:num>
  <w:num w:numId="38" w16cid:durableId="906258261">
    <w:abstractNumId w:val="29"/>
  </w:num>
  <w:num w:numId="39" w16cid:durableId="1128889190">
    <w:abstractNumId w:val="23"/>
  </w:num>
  <w:num w:numId="40" w16cid:durableId="1008367636">
    <w:abstractNumId w:val="25"/>
  </w:num>
  <w:num w:numId="41" w16cid:durableId="75826760">
    <w:abstractNumId w:val="19"/>
  </w:num>
  <w:num w:numId="42" w16cid:durableId="1395003896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image" Target="media/image9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5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32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7.jpeg"/><Relationship Id="rId28" Type="http://schemas.openxmlformats.org/officeDocument/2006/relationships/image" Target="media/image12.jpe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Relationship Id="rId22" Type="http://schemas.openxmlformats.org/officeDocument/2006/relationships/footer" Target="footer3.xml"/><Relationship Id="rId27" Type="http://schemas.openxmlformats.org/officeDocument/2006/relationships/image" Target="media/image11.jpeg"/><Relationship Id="rId30" Type="http://schemas.openxmlformats.org/officeDocument/2006/relationships/header" Target="header8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772</Words>
  <Characters>1010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1856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8</cp:revision>
  <cp:lastPrinted>2024-06-03T20:05:00Z</cp:lastPrinted>
  <dcterms:created xsi:type="dcterms:W3CDTF">2024-06-03T19:22:00Z</dcterms:created>
  <dcterms:modified xsi:type="dcterms:W3CDTF">2024-06-03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